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847" w:rsidRPr="00626634" w:rsidRDefault="00626634">
      <w:pPr>
        <w:rPr>
          <w:b/>
        </w:rPr>
      </w:pPr>
      <w:r w:rsidRPr="00626634">
        <w:rPr>
          <w:b/>
        </w:rPr>
        <w:t>Question – 2</w:t>
      </w:r>
    </w:p>
    <w:p w:rsidR="00626634" w:rsidRDefault="00626634">
      <w:pPr>
        <w:rPr>
          <w:b/>
        </w:rPr>
      </w:pPr>
      <w:r w:rsidRPr="00626634">
        <w:rPr>
          <w:b/>
        </w:rPr>
        <w:t>What are some of the interesting, exciting, or challenging technical problems you are working on?</w:t>
      </w:r>
    </w:p>
    <w:p w:rsidR="00E53AC1" w:rsidRDefault="003D3E9E">
      <w:pPr>
        <w:rPr>
          <w:b/>
        </w:rPr>
      </w:pPr>
      <w:r>
        <w:t xml:space="preserve">As part of my Master Study, I was working with one of my Cloud Computing </w:t>
      </w:r>
      <w:r w:rsidR="009B1BA3">
        <w:t>professors</w:t>
      </w:r>
      <w:r>
        <w:t xml:space="preserve"> on </w:t>
      </w:r>
      <w:r w:rsidR="00751E21">
        <w:t xml:space="preserve">an </w:t>
      </w:r>
      <w:r>
        <w:t xml:space="preserve">interesting project – </w:t>
      </w:r>
      <w:r w:rsidRPr="00984BBF">
        <w:rPr>
          <w:b/>
        </w:rPr>
        <w:t>Multi-</w:t>
      </w:r>
      <w:r w:rsidR="00984BBF" w:rsidRPr="00984BBF">
        <w:rPr>
          <w:b/>
        </w:rPr>
        <w:t>T</w:t>
      </w:r>
      <w:r w:rsidRPr="00984BBF">
        <w:rPr>
          <w:b/>
        </w:rPr>
        <w:t>enancy</w:t>
      </w:r>
      <w:r w:rsidR="00984BBF" w:rsidRPr="00984BBF">
        <w:rPr>
          <w:b/>
        </w:rPr>
        <w:t xml:space="preserve"> Bigdata Analytics on Modern Serverless Cloud Platform </w:t>
      </w:r>
      <w:r w:rsidR="00685907">
        <w:rPr>
          <w:b/>
        </w:rPr>
        <w:t>(</w:t>
      </w:r>
      <w:r w:rsidR="00984BBF" w:rsidRPr="00984BBF">
        <w:rPr>
          <w:b/>
        </w:rPr>
        <w:t>AWS</w:t>
      </w:r>
      <w:r w:rsidR="00685907">
        <w:rPr>
          <w:b/>
        </w:rPr>
        <w:t>)</w:t>
      </w:r>
    </w:p>
    <w:p w:rsidR="00A75F95" w:rsidRDefault="005A14B8">
      <w:pPr>
        <w:rPr>
          <w:b/>
        </w:rPr>
      </w:pPr>
      <w:hyperlink r:id="rId5" w:history="1">
        <w:r w:rsidR="00A75F95" w:rsidRPr="008B49BC">
          <w:rPr>
            <w:rStyle w:val="Hyperlink"/>
            <w:b/>
          </w:rPr>
          <w:t>https://github.com/vinaykhedekar21/AWS-Modern-Web-Application</w:t>
        </w:r>
      </w:hyperlink>
      <w:r w:rsidR="00A75F95">
        <w:rPr>
          <w:b/>
        </w:rPr>
        <w:t xml:space="preserve"> </w:t>
      </w:r>
    </w:p>
    <w:p w:rsidR="00984BBF" w:rsidRDefault="00984BBF">
      <w:pPr>
        <w:rPr>
          <w:b/>
        </w:rPr>
      </w:pPr>
      <w:r>
        <w:rPr>
          <w:b/>
        </w:rPr>
        <w:t>Project Goals</w:t>
      </w:r>
      <w:r w:rsidR="00EC02DA">
        <w:rPr>
          <w:b/>
        </w:rPr>
        <w:t>/challenges</w:t>
      </w:r>
      <w:r>
        <w:rPr>
          <w:b/>
        </w:rPr>
        <w:t>:</w:t>
      </w:r>
    </w:p>
    <w:p w:rsidR="00984BBF" w:rsidRPr="00EC02DA" w:rsidRDefault="00EC02DA" w:rsidP="00984BBF">
      <w:pPr>
        <w:pStyle w:val="ListParagraph"/>
        <w:numPr>
          <w:ilvl w:val="0"/>
          <w:numId w:val="1"/>
        </w:numPr>
        <w:rPr>
          <w:b/>
        </w:rPr>
      </w:pPr>
      <w:r>
        <w:t xml:space="preserve">Building architecture of serverless modern web application on </w:t>
      </w:r>
      <w:r w:rsidR="00751E21">
        <w:t xml:space="preserve">the </w:t>
      </w:r>
      <w:r>
        <w:t>AWS platform which mimic</w:t>
      </w:r>
      <w:r w:rsidR="00751E21">
        <w:t>s</w:t>
      </w:r>
      <w:r>
        <w:t xml:space="preserve"> the way industry has serverless modern web application architecture running on </w:t>
      </w:r>
      <w:r w:rsidR="00751E21">
        <w:t xml:space="preserve">a </w:t>
      </w:r>
      <w:r>
        <w:t>cloud platform.</w:t>
      </w:r>
    </w:p>
    <w:p w:rsidR="00EC02DA" w:rsidRPr="009B1BA3" w:rsidRDefault="00870DB8" w:rsidP="00984BBF">
      <w:pPr>
        <w:pStyle w:val="ListParagraph"/>
        <w:numPr>
          <w:ilvl w:val="0"/>
          <w:numId w:val="1"/>
        </w:numPr>
        <w:rPr>
          <w:b/>
        </w:rPr>
      </w:pPr>
      <w:r>
        <w:t xml:space="preserve">Developing multi-tenant </w:t>
      </w:r>
      <w:r w:rsidR="00AA3619">
        <w:t>(</w:t>
      </w:r>
      <w:r>
        <w:t>two</w:t>
      </w:r>
      <w:r w:rsidR="00AA3619">
        <w:t>)</w:t>
      </w:r>
      <w:r>
        <w:t xml:space="preserve"> applications on the same platform and analyzing </w:t>
      </w:r>
      <w:r w:rsidR="009B1BA3">
        <w:t xml:space="preserve">two </w:t>
      </w:r>
      <w:r>
        <w:t>different bigdata sets</w:t>
      </w:r>
      <w:r w:rsidR="000F5CBB">
        <w:t xml:space="preserve"> for different matrix</w:t>
      </w:r>
      <w:r w:rsidR="009B1BA3">
        <w:t xml:space="preserve"> generated by multi-tenant web applications.</w:t>
      </w:r>
    </w:p>
    <w:p w:rsidR="009B1BA3" w:rsidRPr="00A75F95" w:rsidRDefault="00751E21" w:rsidP="00984BBF">
      <w:pPr>
        <w:pStyle w:val="ListParagraph"/>
        <w:numPr>
          <w:ilvl w:val="0"/>
          <w:numId w:val="1"/>
        </w:numPr>
        <w:rPr>
          <w:b/>
        </w:rPr>
      </w:pPr>
      <w:r>
        <w:t>The a</w:t>
      </w:r>
      <w:r w:rsidR="009B1BA3">
        <w:t>cademic goal was to learn the AWS services and get hands-on experience in implementing maximum service to build the designed architecture.</w:t>
      </w:r>
    </w:p>
    <w:p w:rsidR="00A75F95" w:rsidRPr="009B1BA3" w:rsidRDefault="00A75F95" w:rsidP="00984BBF">
      <w:pPr>
        <w:pStyle w:val="ListParagraph"/>
        <w:numPr>
          <w:ilvl w:val="0"/>
          <w:numId w:val="1"/>
        </w:numPr>
        <w:rPr>
          <w:b/>
        </w:rPr>
      </w:pPr>
      <w:r>
        <w:t>Being honest, my personal goal was to learn an</w:t>
      </w:r>
      <w:r w:rsidR="000A6CA9">
        <w:t>d</w:t>
      </w:r>
      <w:r>
        <w:t xml:space="preserve"> get hands-on experience of AWS cloud platform as implementing industry level architecture was a bit challenging task for us.</w:t>
      </w:r>
    </w:p>
    <w:p w:rsidR="009B1BA3" w:rsidRDefault="009B1BA3" w:rsidP="009B1BA3">
      <w:pPr>
        <w:pStyle w:val="ListParagraph"/>
        <w:rPr>
          <w:b/>
        </w:rPr>
      </w:pPr>
    </w:p>
    <w:p w:rsidR="00B93060" w:rsidRPr="00984BBF" w:rsidRDefault="00B93060" w:rsidP="00353017">
      <w:pPr>
        <w:pStyle w:val="ListParagraph"/>
        <w:ind w:left="-600"/>
        <w:rPr>
          <w:b/>
        </w:rPr>
      </w:pPr>
      <w:r>
        <w:rPr>
          <w:noProof/>
        </w:rPr>
        <w:drawing>
          <wp:inline distT="0" distB="0" distL="0" distR="0">
            <wp:extent cx="6686550" cy="42669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553" cy="4281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AC1" w:rsidRPr="001E2354" w:rsidRDefault="00A75F95">
      <w:pPr>
        <w:rPr>
          <w:b/>
          <w:sz w:val="26"/>
        </w:rPr>
      </w:pPr>
      <w:r w:rsidRPr="001E2354">
        <w:rPr>
          <w:b/>
          <w:sz w:val="26"/>
        </w:rPr>
        <w:lastRenderedPageBreak/>
        <w:t>Technical Challenges-</w:t>
      </w:r>
    </w:p>
    <w:p w:rsidR="007D7391" w:rsidRPr="007D7391" w:rsidRDefault="002352D2" w:rsidP="00A75F95">
      <w:pPr>
        <w:pStyle w:val="ListParagraph"/>
        <w:numPr>
          <w:ilvl w:val="0"/>
          <w:numId w:val="3"/>
        </w:numPr>
        <w:rPr>
          <w:b/>
        </w:rPr>
      </w:pPr>
      <w:r>
        <w:t>Mimic a</w:t>
      </w:r>
      <w:r w:rsidR="007D7391">
        <w:t>n</w:t>
      </w:r>
      <w:r>
        <w:t xml:space="preserve"> infrastructure </w:t>
      </w:r>
      <w:r w:rsidR="007D7391">
        <w:t>same as what industry has for serverless web applications (shown in the architecture diagram)</w:t>
      </w:r>
    </w:p>
    <w:p w:rsidR="00A75F95" w:rsidRPr="00A72B5C" w:rsidRDefault="002352D2" w:rsidP="00A75F95">
      <w:pPr>
        <w:pStyle w:val="ListParagraph"/>
        <w:numPr>
          <w:ilvl w:val="0"/>
          <w:numId w:val="3"/>
        </w:numPr>
        <w:rPr>
          <w:b/>
        </w:rPr>
      </w:pPr>
      <w:r>
        <w:t xml:space="preserve"> </w:t>
      </w:r>
      <w:r w:rsidR="007D7391">
        <w:t xml:space="preserve">Creating infrastructure components using </w:t>
      </w:r>
      <w:r w:rsidR="00751E21">
        <w:t xml:space="preserve">the </w:t>
      </w:r>
      <w:r w:rsidR="007D7391">
        <w:t>command</w:t>
      </w:r>
      <w:r w:rsidR="00751E21">
        <w:t>-</w:t>
      </w:r>
      <w:r w:rsidR="007D7391">
        <w:t xml:space="preserve">line tool leads to preparing complex </w:t>
      </w:r>
      <w:r w:rsidR="00751E21">
        <w:t>YAML</w:t>
      </w:r>
      <w:r w:rsidR="007D7391">
        <w:t xml:space="preserve"> scripts.</w:t>
      </w:r>
    </w:p>
    <w:p w:rsidR="00A72B5C" w:rsidRPr="007D7391" w:rsidRDefault="00A72B5C" w:rsidP="00A75F95">
      <w:pPr>
        <w:pStyle w:val="ListParagraph"/>
        <w:numPr>
          <w:ilvl w:val="0"/>
          <w:numId w:val="3"/>
        </w:numPr>
        <w:rPr>
          <w:b/>
        </w:rPr>
      </w:pPr>
      <w:r>
        <w:t>Synchronizing all individual infrastructure component</w:t>
      </w:r>
      <w:r w:rsidR="00A81848">
        <w:t>s</w:t>
      </w:r>
      <w:r>
        <w:t xml:space="preserve"> </w:t>
      </w:r>
      <w:proofErr w:type="gramStart"/>
      <w:r>
        <w:t>as a whole architecture</w:t>
      </w:r>
      <w:proofErr w:type="gramEnd"/>
      <w:r>
        <w:t xml:space="preserve"> </w:t>
      </w:r>
    </w:p>
    <w:p w:rsidR="003F4294" w:rsidRPr="000D6D17" w:rsidRDefault="003F4294" w:rsidP="003F4294">
      <w:pPr>
        <w:pStyle w:val="Default"/>
        <w:rPr>
          <w:szCs w:val="26"/>
        </w:rPr>
      </w:pPr>
      <w:r w:rsidRPr="000D6D17">
        <w:rPr>
          <w:b/>
          <w:bCs/>
          <w:szCs w:val="26"/>
        </w:rPr>
        <w:t xml:space="preserve">Infrastructure setup on AWS Cloud Platform </w:t>
      </w:r>
    </w:p>
    <w:p w:rsidR="003F4294" w:rsidRPr="003F4294" w:rsidRDefault="003F4294" w:rsidP="003F4294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1. </w:t>
      </w:r>
      <w:r w:rsidRPr="003F4294">
        <w:rPr>
          <w:rFonts w:asciiTheme="minorHAnsi" w:hAnsiTheme="minorHAnsi" w:cstheme="minorBidi"/>
          <w:color w:val="auto"/>
          <w:sz w:val="22"/>
          <w:szCs w:val="22"/>
          <w:u w:val="single"/>
        </w:rPr>
        <w:t>Setup Core Infrastructure</w:t>
      </w: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a) Setup Amazon Virtual Private Cloud (VPC)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b) Setup NAT API Gateways with 4 subnets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>c) Write CloudFormation scripts (</w:t>
      </w:r>
      <w:r w:rsidR="00751E21">
        <w:rPr>
          <w:rFonts w:asciiTheme="minorHAnsi" w:hAnsiTheme="minorHAnsi" w:cstheme="minorBidi"/>
          <w:color w:val="auto"/>
          <w:sz w:val="22"/>
          <w:szCs w:val="22"/>
        </w:rPr>
        <w:t>YAML</w:t>
      </w:r>
      <w:r w:rsidRPr="003F4294">
        <w:rPr>
          <w:rFonts w:asciiTheme="minorHAnsi" w:hAnsiTheme="minorHAnsi" w:cstheme="minorBidi"/>
          <w:color w:val="auto"/>
          <w:sz w:val="22"/>
          <w:szCs w:val="22"/>
        </w:rPr>
        <w:t>/J</w:t>
      </w:r>
      <w:r w:rsidR="00751E21">
        <w:rPr>
          <w:rFonts w:asciiTheme="minorHAnsi" w:hAnsiTheme="minorHAnsi" w:cstheme="minorBidi"/>
          <w:color w:val="auto"/>
          <w:sz w:val="22"/>
          <w:szCs w:val="22"/>
        </w:rPr>
        <w:t>SON</w:t>
      </w: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)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d) Setup AWS Cloud watch </w:t>
      </w:r>
      <w:proofErr w:type="spellStart"/>
      <w:r w:rsidRPr="003F4294">
        <w:rPr>
          <w:rFonts w:asciiTheme="minorHAnsi" w:hAnsiTheme="minorHAnsi" w:cstheme="minorBidi"/>
          <w:color w:val="auto"/>
          <w:sz w:val="22"/>
          <w:szCs w:val="22"/>
        </w:rPr>
        <w:t>log</w:t>
      </w:r>
      <w:proofErr w:type="spellEnd"/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 group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e) Setup security group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f) Setup user roles and policies </w:t>
      </w:r>
    </w:p>
    <w:p w:rsidR="003F4294" w:rsidRPr="003F4294" w:rsidRDefault="003F4294" w:rsidP="003F4294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  <w:u w:val="single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2. </w:t>
      </w:r>
      <w:r w:rsidRPr="003F4294">
        <w:rPr>
          <w:rFonts w:asciiTheme="minorHAnsi" w:hAnsiTheme="minorHAnsi" w:cstheme="minorBidi"/>
          <w:color w:val="auto"/>
          <w:sz w:val="22"/>
          <w:szCs w:val="22"/>
          <w:u w:val="single"/>
        </w:rPr>
        <w:t xml:space="preserve">Setup Clusters and Containers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a) Setup an Elastic Container Service (ECS)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b) Deploy a service with AWS Fargate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c) Create AWS Fargate cluster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d) Create Network Load balancers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e) Create ECS and Docker service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f) Setup Elastic Container Registry (ECR)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g) Write a script to deploy Docker containers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h) Configure services to communicate with the load balancer </w:t>
      </w:r>
    </w:p>
    <w:p w:rsidR="003F4294" w:rsidRPr="003F4294" w:rsidRDefault="003F4294" w:rsidP="003F4294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3. </w:t>
      </w:r>
      <w:r w:rsidRPr="003F4294">
        <w:rPr>
          <w:rFonts w:asciiTheme="minorHAnsi" w:hAnsiTheme="minorHAnsi" w:cstheme="minorBidi"/>
          <w:color w:val="auto"/>
          <w:sz w:val="22"/>
          <w:szCs w:val="22"/>
          <w:u w:val="single"/>
        </w:rPr>
        <w:t>Setup a database system</w:t>
      </w: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a) Create NoSQL DynamoDB Database </w:t>
      </w:r>
    </w:p>
    <w:p w:rsidR="003F4294" w:rsidRP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b) Create a Database schema and Indexes </w:t>
      </w:r>
    </w:p>
    <w:p w:rsidR="003F4294" w:rsidRDefault="003F4294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3F4294">
        <w:rPr>
          <w:rFonts w:asciiTheme="minorHAnsi" w:hAnsiTheme="minorHAnsi" w:cstheme="minorBidi"/>
          <w:color w:val="auto"/>
          <w:sz w:val="22"/>
          <w:szCs w:val="22"/>
        </w:rPr>
        <w:t xml:space="preserve">c) Create user roles and policies </w:t>
      </w:r>
    </w:p>
    <w:p w:rsidR="00584B77" w:rsidRPr="003F4294" w:rsidRDefault="00584B77" w:rsidP="003F429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</w:p>
    <w:p w:rsidR="001B3CA8" w:rsidRPr="00666C1A" w:rsidRDefault="001B3CA8" w:rsidP="001B3CA8">
      <w:pPr>
        <w:pStyle w:val="Default"/>
        <w:rPr>
          <w:szCs w:val="26"/>
        </w:rPr>
      </w:pPr>
      <w:r w:rsidRPr="00666C1A">
        <w:rPr>
          <w:b/>
          <w:bCs/>
          <w:szCs w:val="26"/>
        </w:rPr>
        <w:t xml:space="preserve">Application Programming Interfaces (API) </w:t>
      </w:r>
    </w:p>
    <w:p w:rsidR="001B3CA8" w:rsidRPr="001B3CA8" w:rsidRDefault="001B3CA8" w:rsidP="001B3CA8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1. </w:t>
      </w:r>
      <w:r w:rsidRPr="001B3CA8">
        <w:rPr>
          <w:rFonts w:asciiTheme="minorHAnsi" w:hAnsiTheme="minorHAnsi" w:cstheme="minorBidi"/>
          <w:color w:val="auto"/>
          <w:sz w:val="22"/>
          <w:szCs w:val="22"/>
          <w:u w:val="single"/>
        </w:rPr>
        <w:t>Develop Micro-services</w:t>
      </w: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a) Develop a Flask framework based micro-services and API’s using python, AWS Lambda functions, and DynamoDB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b) Create Docker Images and deploy to the Docker container. </w:t>
      </w:r>
    </w:p>
    <w:p w:rsidR="001B3CA8" w:rsidRPr="001B3CA8" w:rsidRDefault="001B3CA8" w:rsidP="001B3CA8">
      <w:pPr>
        <w:pStyle w:val="Default"/>
        <w:ind w:left="72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2. </w:t>
      </w:r>
      <w:r w:rsidRPr="001B3CA8">
        <w:rPr>
          <w:rFonts w:asciiTheme="minorHAnsi" w:hAnsiTheme="minorHAnsi" w:cstheme="minorBidi"/>
          <w:color w:val="auto"/>
          <w:sz w:val="22"/>
          <w:szCs w:val="22"/>
          <w:u w:val="single"/>
        </w:rPr>
        <w:t>Automate CI/CD Processes</w:t>
      </w: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a) Write CloudFormation script to setup CI/CD services.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b) Setup AWS </w:t>
      </w:r>
      <w:proofErr w:type="spellStart"/>
      <w:r w:rsidRPr="001B3CA8">
        <w:rPr>
          <w:rFonts w:asciiTheme="minorHAnsi" w:hAnsiTheme="minorHAnsi" w:cstheme="minorBidi"/>
          <w:color w:val="auto"/>
          <w:sz w:val="22"/>
          <w:szCs w:val="22"/>
        </w:rPr>
        <w:t>CodeCommit</w:t>
      </w:r>
      <w:proofErr w:type="spellEnd"/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 service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c) Setup AWS </w:t>
      </w:r>
      <w:proofErr w:type="spellStart"/>
      <w:r w:rsidRPr="001B3CA8">
        <w:rPr>
          <w:rFonts w:asciiTheme="minorHAnsi" w:hAnsiTheme="minorHAnsi" w:cstheme="minorBidi"/>
          <w:color w:val="auto"/>
          <w:sz w:val="22"/>
          <w:szCs w:val="22"/>
        </w:rPr>
        <w:t>CodeBuild</w:t>
      </w:r>
      <w:proofErr w:type="spellEnd"/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 Service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d) Setup AWS CodePipeline Service </w:t>
      </w:r>
    </w:p>
    <w:p w:rsidR="001B3CA8" w:rsidRPr="001B3CA8" w:rsidRDefault="001B3CA8" w:rsidP="001B3CA8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  <w:r w:rsidRPr="001B3CA8">
        <w:rPr>
          <w:rFonts w:asciiTheme="minorHAnsi" w:hAnsiTheme="minorHAnsi" w:cstheme="minorBidi"/>
          <w:color w:val="auto"/>
          <w:sz w:val="22"/>
          <w:szCs w:val="22"/>
        </w:rPr>
        <w:t xml:space="preserve">e) Deploy application code Docker image to clusters on the Fargate container. </w:t>
      </w:r>
    </w:p>
    <w:p w:rsidR="005725D4" w:rsidRDefault="005725D4" w:rsidP="003F4294">
      <w:pPr>
        <w:pStyle w:val="ListParagraph"/>
        <w:rPr>
          <w:b/>
        </w:rPr>
      </w:pPr>
    </w:p>
    <w:p w:rsidR="005725D4" w:rsidRPr="005725D4" w:rsidRDefault="005725D4" w:rsidP="003F4294">
      <w:pPr>
        <w:pStyle w:val="ListParagraph"/>
        <w:rPr>
          <w:b/>
          <w:sz w:val="28"/>
          <w:u w:val="single"/>
        </w:rPr>
      </w:pPr>
      <w:r w:rsidRPr="005725D4">
        <w:rPr>
          <w:b/>
          <w:sz w:val="28"/>
          <w:u w:val="single"/>
        </w:rPr>
        <w:t>Results:</w:t>
      </w:r>
    </w:p>
    <w:p w:rsidR="005725D4" w:rsidRPr="005725D4" w:rsidRDefault="005725D4" w:rsidP="005A14B8">
      <w:pPr>
        <w:pStyle w:val="ListParagraph"/>
      </w:pPr>
      <w:r>
        <w:t>The project is still in the progress as it requires many efforts as a student to learn and then try implementing it. Personal results are I have gained hands-on experience and knowledge of AWS services.</w:t>
      </w:r>
      <w:bookmarkStart w:id="0" w:name="_GoBack"/>
      <w:bookmarkEnd w:id="0"/>
    </w:p>
    <w:sectPr w:rsidR="005725D4" w:rsidRPr="00572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D94686"/>
    <w:multiLevelType w:val="hybridMultilevel"/>
    <w:tmpl w:val="6B74AD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7B06DD"/>
    <w:multiLevelType w:val="hybridMultilevel"/>
    <w:tmpl w:val="2C2E50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675AF2"/>
    <w:multiLevelType w:val="hybridMultilevel"/>
    <w:tmpl w:val="9B36E0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zQytTQzNTQwMTJX0lEKTi0uzszPAykwqgUAJ2WqzywAAAA="/>
  </w:docVars>
  <w:rsids>
    <w:rsidRoot w:val="00626634"/>
    <w:rsid w:val="000A6CA9"/>
    <w:rsid w:val="000D6D17"/>
    <w:rsid w:val="000F5CBB"/>
    <w:rsid w:val="001B3CA8"/>
    <w:rsid w:val="001E2354"/>
    <w:rsid w:val="00213738"/>
    <w:rsid w:val="002352D2"/>
    <w:rsid w:val="002A4D1D"/>
    <w:rsid w:val="00303729"/>
    <w:rsid w:val="00353017"/>
    <w:rsid w:val="00383F76"/>
    <w:rsid w:val="003D3E9E"/>
    <w:rsid w:val="003F4294"/>
    <w:rsid w:val="004F0537"/>
    <w:rsid w:val="00526359"/>
    <w:rsid w:val="005725D4"/>
    <w:rsid w:val="00584B77"/>
    <w:rsid w:val="005A14B8"/>
    <w:rsid w:val="005E5B2E"/>
    <w:rsid w:val="00626634"/>
    <w:rsid w:val="00666C1A"/>
    <w:rsid w:val="00685907"/>
    <w:rsid w:val="00751E21"/>
    <w:rsid w:val="007D7391"/>
    <w:rsid w:val="00870DB8"/>
    <w:rsid w:val="00984BBF"/>
    <w:rsid w:val="009B1BA3"/>
    <w:rsid w:val="00A72B5C"/>
    <w:rsid w:val="00A75F95"/>
    <w:rsid w:val="00A81848"/>
    <w:rsid w:val="00AA3619"/>
    <w:rsid w:val="00B93060"/>
    <w:rsid w:val="00C549C0"/>
    <w:rsid w:val="00D72A83"/>
    <w:rsid w:val="00E53AC1"/>
    <w:rsid w:val="00EC02DA"/>
    <w:rsid w:val="00EC3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C46A2"/>
  <w15:chartTrackingRefBased/>
  <w15:docId w15:val="{2A1BAA67-A28E-4D6C-9261-3452987C2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4B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30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6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75F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5F95"/>
    <w:rPr>
      <w:color w:val="605E5C"/>
      <w:shd w:val="clear" w:color="auto" w:fill="E1DFDD"/>
    </w:rPr>
  </w:style>
  <w:style w:type="paragraph" w:customStyle="1" w:styleId="Default">
    <w:name w:val="Default"/>
    <w:rsid w:val="003F429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vinaykhedekar21/AWS-Modern-Web-Applic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</dc:creator>
  <cp:keywords/>
  <dc:description/>
  <cp:lastModifiedBy>VINAY</cp:lastModifiedBy>
  <cp:revision>90</cp:revision>
  <dcterms:created xsi:type="dcterms:W3CDTF">2019-07-27T00:34:00Z</dcterms:created>
  <dcterms:modified xsi:type="dcterms:W3CDTF">2019-07-27T15:26:00Z</dcterms:modified>
</cp:coreProperties>
</file>